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8628D7" w14:textId="77777777" w:rsidR="001F3D6D" w:rsidRPr="001F3D6D" w:rsidRDefault="001F3D6D" w:rsidP="001F3D6D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1F3D6D">
        <w:rPr>
          <w:rFonts w:ascii="Arial" w:hAnsi="Arial" w:cs="Arial"/>
          <w:b/>
          <w:bCs/>
          <w:sz w:val="28"/>
          <w:szCs w:val="28"/>
          <w:u w:val="single"/>
        </w:rPr>
        <w:t>Britannia Square Residents’ Association</w:t>
      </w:r>
    </w:p>
    <w:p w14:paraId="4AF63370" w14:textId="77777777" w:rsidR="001F3D6D" w:rsidRPr="001F3D6D" w:rsidRDefault="001F3D6D" w:rsidP="001F3D6D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9EBCA80" w14:textId="5B9B6131" w:rsidR="001F3D6D" w:rsidRPr="001F3D6D" w:rsidRDefault="001F3D6D" w:rsidP="001F3D6D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1F3D6D">
        <w:rPr>
          <w:rFonts w:ascii="Arial" w:hAnsi="Arial" w:cs="Arial"/>
          <w:b/>
          <w:bCs/>
          <w:sz w:val="28"/>
          <w:szCs w:val="28"/>
          <w:u w:val="single"/>
        </w:rPr>
        <w:t>2020/21 Events Report</w:t>
      </w:r>
    </w:p>
    <w:p w14:paraId="7FC6534B" w14:textId="77777777" w:rsidR="003C3B96" w:rsidRPr="001F3D6D" w:rsidRDefault="003C3B96" w:rsidP="001F3D6D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0EE49041" w14:textId="77777777" w:rsidR="003C3B96" w:rsidRPr="003C3B96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3C3B96">
        <w:rPr>
          <w:rFonts w:ascii="Arial" w:hAnsi="Arial" w:cs="Arial"/>
          <w:b/>
          <w:bCs/>
          <w:sz w:val="28"/>
          <w:szCs w:val="28"/>
        </w:rPr>
        <w:t>Christmas Carols Party</w:t>
      </w:r>
    </w:p>
    <w:p w14:paraId="291B2600" w14:textId="77777777" w:rsidR="003C3B96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5326D04" w14:textId="717ED0BF" w:rsidR="001F3D6D" w:rsidRPr="00F121AD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F121AD">
        <w:rPr>
          <w:rFonts w:ascii="Arial" w:hAnsi="Arial" w:cs="Arial"/>
          <w:sz w:val="28"/>
          <w:szCs w:val="28"/>
        </w:rPr>
        <w:t>Covid-19</w:t>
      </w:r>
      <w:r w:rsidR="001F3D6D" w:rsidRPr="00F121AD">
        <w:rPr>
          <w:rFonts w:ascii="Arial" w:hAnsi="Arial" w:cs="Arial"/>
          <w:sz w:val="28"/>
          <w:szCs w:val="28"/>
        </w:rPr>
        <w:t xml:space="preserve"> restrictions meant that we were unable to hold our Christmas carols party.</w:t>
      </w:r>
    </w:p>
    <w:p w14:paraId="4A8CE089" w14:textId="77777777" w:rsidR="001F3D6D" w:rsidRPr="001F3D6D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C431AA7" w14:textId="38EC8B06" w:rsidR="001F3D6D" w:rsidRPr="003C3B96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3C3B96">
        <w:rPr>
          <w:rFonts w:ascii="Arial" w:hAnsi="Arial" w:cs="Arial"/>
          <w:b/>
          <w:bCs/>
          <w:sz w:val="28"/>
          <w:szCs w:val="28"/>
        </w:rPr>
        <w:t>Street Clean</w:t>
      </w:r>
      <w:r w:rsidR="003C3B96" w:rsidRPr="003C3B96">
        <w:rPr>
          <w:rFonts w:ascii="Arial" w:hAnsi="Arial" w:cs="Arial"/>
          <w:b/>
          <w:bCs/>
          <w:sz w:val="28"/>
          <w:szCs w:val="28"/>
        </w:rPr>
        <w:t xml:space="preserve"> 4</w:t>
      </w:r>
      <w:r w:rsidR="003C3B96">
        <w:rPr>
          <w:rFonts w:ascii="Arial" w:hAnsi="Arial" w:cs="Arial"/>
          <w:b/>
          <w:bCs/>
          <w:sz w:val="28"/>
          <w:szCs w:val="28"/>
        </w:rPr>
        <w:t xml:space="preserve"> </w:t>
      </w:r>
      <w:r w:rsidR="003C3B96" w:rsidRPr="003C3B96">
        <w:rPr>
          <w:rFonts w:ascii="Arial" w:hAnsi="Arial" w:cs="Arial"/>
          <w:b/>
          <w:bCs/>
          <w:sz w:val="28"/>
          <w:szCs w:val="28"/>
        </w:rPr>
        <w:t>/</w:t>
      </w:r>
      <w:r w:rsidR="003C3B96">
        <w:rPr>
          <w:rFonts w:ascii="Arial" w:hAnsi="Arial" w:cs="Arial"/>
          <w:b/>
          <w:bCs/>
          <w:sz w:val="28"/>
          <w:szCs w:val="28"/>
        </w:rPr>
        <w:t xml:space="preserve"> </w:t>
      </w:r>
      <w:r w:rsidR="003C3B96" w:rsidRPr="003C3B96">
        <w:rPr>
          <w:rFonts w:ascii="Arial" w:hAnsi="Arial" w:cs="Arial"/>
          <w:b/>
          <w:bCs/>
          <w:sz w:val="28"/>
          <w:szCs w:val="28"/>
        </w:rPr>
        <w:t>5 July 2021</w:t>
      </w:r>
    </w:p>
    <w:p w14:paraId="5562356F" w14:textId="77777777" w:rsidR="001F3D6D" w:rsidRPr="001F3D6D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6D36D15D" w14:textId="6198438C" w:rsidR="001F3D6D" w:rsidRPr="00F121AD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pacing w:val="-2"/>
          <w:sz w:val="28"/>
          <w:szCs w:val="28"/>
        </w:rPr>
      </w:pPr>
      <w:r w:rsidRPr="00F121AD">
        <w:rPr>
          <w:rFonts w:ascii="Arial" w:hAnsi="Arial" w:cs="Arial"/>
          <w:spacing w:val="-2"/>
          <w:sz w:val="28"/>
          <w:szCs w:val="28"/>
        </w:rPr>
        <w:t>Despite Covid-19 and showers</w:t>
      </w:r>
      <w:r w:rsidR="00291A7B" w:rsidRPr="00F121AD">
        <w:rPr>
          <w:rFonts w:ascii="Arial" w:hAnsi="Arial" w:cs="Arial"/>
          <w:spacing w:val="-2"/>
          <w:sz w:val="28"/>
          <w:szCs w:val="28"/>
        </w:rPr>
        <w:t>,</w:t>
      </w:r>
      <w:r w:rsidRPr="00F121AD">
        <w:rPr>
          <w:rFonts w:ascii="Arial" w:hAnsi="Arial" w:cs="Arial"/>
          <w:spacing w:val="-2"/>
          <w:sz w:val="28"/>
          <w:szCs w:val="28"/>
        </w:rPr>
        <w:t xml:space="preserve"> we managed to clear the</w:t>
      </w:r>
      <w:bookmarkStart w:id="0" w:name="_GoBack"/>
      <w:bookmarkEnd w:id="0"/>
      <w:r w:rsidR="00291A7B" w:rsidRPr="00F121AD">
        <w:rPr>
          <w:rFonts w:ascii="Arial" w:hAnsi="Arial" w:cs="Arial"/>
          <w:spacing w:val="-2"/>
          <w:sz w:val="28"/>
          <w:szCs w:val="28"/>
        </w:rPr>
        <w:t xml:space="preserve"> streets</w:t>
      </w:r>
      <w:r w:rsidRPr="00F121AD">
        <w:rPr>
          <w:rFonts w:ascii="Arial" w:hAnsi="Arial" w:cs="Arial"/>
          <w:spacing w:val="-2"/>
          <w:sz w:val="28"/>
          <w:szCs w:val="28"/>
        </w:rPr>
        <w:t xml:space="preserve"> of almost all parked cars and complete a thorough weeding and cleaning.  This was followed up by the Council’s cleaning machines on Monday morning.  Thanks to everyone for this </w:t>
      </w:r>
      <w:r w:rsidR="00291A7B" w:rsidRPr="00F121AD">
        <w:rPr>
          <w:rFonts w:ascii="Arial" w:hAnsi="Arial" w:cs="Arial"/>
          <w:spacing w:val="-2"/>
          <w:sz w:val="28"/>
          <w:szCs w:val="28"/>
        </w:rPr>
        <w:t xml:space="preserve">great </w:t>
      </w:r>
      <w:r w:rsidRPr="00F121AD">
        <w:rPr>
          <w:rFonts w:ascii="Arial" w:hAnsi="Arial" w:cs="Arial"/>
          <w:spacing w:val="-2"/>
          <w:sz w:val="28"/>
          <w:szCs w:val="28"/>
        </w:rPr>
        <w:t xml:space="preserve">effort.  There are some </w:t>
      </w:r>
      <w:r w:rsidR="00291A7B" w:rsidRPr="00F121AD">
        <w:rPr>
          <w:rFonts w:ascii="Arial" w:hAnsi="Arial" w:cs="Arial"/>
          <w:spacing w:val="-2"/>
          <w:sz w:val="28"/>
          <w:szCs w:val="28"/>
        </w:rPr>
        <w:t>excellent</w:t>
      </w:r>
      <w:r w:rsidRPr="00F121AD">
        <w:rPr>
          <w:rFonts w:ascii="Arial" w:hAnsi="Arial" w:cs="Arial"/>
          <w:spacing w:val="-2"/>
          <w:sz w:val="28"/>
          <w:szCs w:val="28"/>
        </w:rPr>
        <w:t xml:space="preserve"> pictures on our website – just go to 4 July on the calendar and click on the entry</w:t>
      </w:r>
      <w:r w:rsidR="00F121AD" w:rsidRPr="00F121AD">
        <w:rPr>
          <w:rFonts w:ascii="Arial" w:hAnsi="Arial" w:cs="Arial"/>
          <w:spacing w:val="-2"/>
          <w:sz w:val="28"/>
          <w:szCs w:val="28"/>
        </w:rPr>
        <w:t xml:space="preserve">, or click </w:t>
      </w:r>
      <w:hyperlink r:id="rId4" w:history="1">
        <w:r w:rsidR="00F121AD" w:rsidRPr="00F121AD">
          <w:rPr>
            <w:rStyle w:val="Hyperlink"/>
            <w:rFonts w:ascii="Arial" w:hAnsi="Arial" w:cs="Arial"/>
            <w:spacing w:val="-2"/>
            <w:sz w:val="28"/>
            <w:szCs w:val="28"/>
          </w:rPr>
          <w:t>her</w:t>
        </w:r>
        <w:r w:rsidR="00F121AD" w:rsidRPr="00F121AD">
          <w:rPr>
            <w:rStyle w:val="Hyperlink"/>
            <w:rFonts w:ascii="Arial" w:hAnsi="Arial" w:cs="Arial"/>
            <w:spacing w:val="-2"/>
            <w:sz w:val="28"/>
            <w:szCs w:val="28"/>
          </w:rPr>
          <w:t>e</w:t>
        </w:r>
      </w:hyperlink>
      <w:r w:rsidRPr="00F121AD">
        <w:rPr>
          <w:rFonts w:ascii="Arial" w:hAnsi="Arial" w:cs="Arial"/>
          <w:spacing w:val="-2"/>
          <w:sz w:val="28"/>
          <w:szCs w:val="28"/>
        </w:rPr>
        <w:t>.</w:t>
      </w:r>
    </w:p>
    <w:p w14:paraId="566A02EE" w14:textId="77777777" w:rsidR="003C3B96" w:rsidRPr="001F3D6D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6B0AD977" w14:textId="7056857F" w:rsidR="001F3D6D" w:rsidRPr="001F3D6D" w:rsidRDefault="00291A7B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 send our t</w:t>
      </w:r>
      <w:r w:rsidR="001F3D6D" w:rsidRPr="001F3D6D">
        <w:rPr>
          <w:rFonts w:ascii="Arial" w:hAnsi="Arial" w:cs="Arial"/>
          <w:sz w:val="28"/>
          <w:szCs w:val="28"/>
        </w:rPr>
        <w:t xml:space="preserve">hanks to Lisa Smith </w:t>
      </w:r>
      <w:r w:rsidR="003C3B96">
        <w:rPr>
          <w:rFonts w:ascii="Arial" w:hAnsi="Arial" w:cs="Arial"/>
          <w:sz w:val="28"/>
          <w:szCs w:val="28"/>
        </w:rPr>
        <w:t xml:space="preserve">and Nathan Gunnell </w:t>
      </w:r>
      <w:r w:rsidR="001F3D6D" w:rsidRPr="001F3D6D">
        <w:rPr>
          <w:rFonts w:ascii="Arial" w:hAnsi="Arial" w:cs="Arial"/>
          <w:sz w:val="28"/>
          <w:szCs w:val="28"/>
        </w:rPr>
        <w:t xml:space="preserve">at the City Council who arranged the Councils’ resources and will help us plan another Street Clean for </w:t>
      </w:r>
      <w:r w:rsidR="003C3B96">
        <w:rPr>
          <w:rFonts w:ascii="Arial" w:hAnsi="Arial" w:cs="Arial"/>
          <w:sz w:val="28"/>
          <w:szCs w:val="28"/>
        </w:rPr>
        <w:t>2022</w:t>
      </w:r>
      <w:r w:rsidR="001F3D6D" w:rsidRPr="001F3D6D">
        <w:rPr>
          <w:rFonts w:ascii="Arial" w:hAnsi="Arial" w:cs="Arial"/>
          <w:sz w:val="28"/>
          <w:szCs w:val="28"/>
        </w:rPr>
        <w:t>.</w:t>
      </w:r>
    </w:p>
    <w:p w14:paraId="1A458DAA" w14:textId="77777777" w:rsidR="001F3D6D" w:rsidRPr="001F3D6D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95867BB" w14:textId="349D7FCB" w:rsidR="001F3D6D" w:rsidRPr="003C3B96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3C3B96">
        <w:rPr>
          <w:rFonts w:ascii="Arial" w:hAnsi="Arial" w:cs="Arial"/>
          <w:b/>
          <w:bCs/>
          <w:sz w:val="28"/>
          <w:szCs w:val="28"/>
        </w:rPr>
        <w:t>Summer Party</w:t>
      </w:r>
      <w:r w:rsidR="003C3B96">
        <w:rPr>
          <w:rFonts w:ascii="Arial" w:hAnsi="Arial" w:cs="Arial"/>
          <w:b/>
          <w:bCs/>
          <w:sz w:val="28"/>
          <w:szCs w:val="28"/>
        </w:rPr>
        <w:t xml:space="preserve"> 1 August 2021</w:t>
      </w:r>
    </w:p>
    <w:p w14:paraId="4F905AE2" w14:textId="77777777" w:rsidR="001F3D6D" w:rsidRPr="001F3D6D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1A361E92" w14:textId="21281EF4" w:rsidR="001F3D6D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ld later than usual to escape lockdown restrictions, o</w:t>
      </w:r>
      <w:r w:rsidR="001F3D6D" w:rsidRPr="001F3D6D">
        <w:rPr>
          <w:rFonts w:ascii="Arial" w:hAnsi="Arial" w:cs="Arial"/>
          <w:sz w:val="28"/>
          <w:szCs w:val="28"/>
        </w:rPr>
        <w:t>ur Summer Party was held in the grounds of RGS Springfield</w:t>
      </w:r>
      <w:r>
        <w:rPr>
          <w:rFonts w:ascii="Arial" w:hAnsi="Arial" w:cs="Arial"/>
          <w:sz w:val="28"/>
          <w:szCs w:val="28"/>
        </w:rPr>
        <w:t>.</w:t>
      </w:r>
    </w:p>
    <w:p w14:paraId="1B3842EC" w14:textId="586C07C3" w:rsidR="003C3B96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05EDBE6B" w14:textId="54350800" w:rsidR="00291A7B" w:rsidRPr="00291A7B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291A7B">
        <w:rPr>
          <w:rFonts w:ascii="Arial" w:hAnsi="Arial" w:cs="Arial"/>
          <w:sz w:val="28"/>
          <w:szCs w:val="28"/>
        </w:rPr>
        <w:t xml:space="preserve">After the difficulties of the past eighteen months, our party was well attended and everyone helped to create a very enjoyable, relaxed atmosphere. </w:t>
      </w:r>
      <w:r w:rsidR="00291A7B">
        <w:rPr>
          <w:rFonts w:ascii="Arial" w:hAnsi="Arial" w:cs="Arial"/>
          <w:sz w:val="28"/>
          <w:szCs w:val="28"/>
        </w:rPr>
        <w:t xml:space="preserve"> </w:t>
      </w:r>
      <w:r w:rsidRPr="00291A7B">
        <w:rPr>
          <w:rFonts w:ascii="Arial" w:hAnsi="Arial" w:cs="Arial"/>
          <w:sz w:val="28"/>
          <w:szCs w:val="28"/>
        </w:rPr>
        <w:t xml:space="preserve">We were also able to meet some of our new neighbours. </w:t>
      </w:r>
      <w:r w:rsidR="00291A7B">
        <w:rPr>
          <w:rFonts w:ascii="Arial" w:hAnsi="Arial" w:cs="Arial"/>
          <w:sz w:val="28"/>
          <w:szCs w:val="28"/>
        </w:rPr>
        <w:t xml:space="preserve"> </w:t>
      </w:r>
      <w:r w:rsidRPr="00291A7B">
        <w:rPr>
          <w:rFonts w:ascii="Arial" w:hAnsi="Arial" w:cs="Arial"/>
          <w:sz w:val="28"/>
          <w:szCs w:val="28"/>
        </w:rPr>
        <w:t>After the morning's uncertain weather, the afternoon was warm and sunny, the food was delicious and Springfield's shady garden was a very pleasant place to be.</w:t>
      </w:r>
    </w:p>
    <w:p w14:paraId="28D57153" w14:textId="77777777" w:rsidR="00291A7B" w:rsidRPr="00291A7B" w:rsidRDefault="00291A7B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791D9810" w14:textId="65B8AAB0" w:rsidR="00291A7B" w:rsidRPr="00291A7B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291A7B">
        <w:rPr>
          <w:rFonts w:ascii="Arial" w:hAnsi="Arial" w:cs="Arial"/>
          <w:sz w:val="28"/>
          <w:szCs w:val="28"/>
        </w:rPr>
        <w:t xml:space="preserve">Thanks to Angela Lanyon, whose poetry was delightful and is always a lovely, humorous focus to our party. She gave us some old favourites and a new piece written for the occasion, all of which can be found </w:t>
      </w:r>
      <w:r w:rsidR="00291A7B" w:rsidRPr="00291A7B">
        <w:rPr>
          <w:rFonts w:ascii="Arial" w:hAnsi="Arial" w:cs="Arial"/>
          <w:sz w:val="28"/>
          <w:szCs w:val="28"/>
        </w:rPr>
        <w:t>on our website – just go to 1 August on the calendar and click on the link</w:t>
      </w:r>
      <w:r w:rsidR="00F121AD">
        <w:rPr>
          <w:rFonts w:ascii="Arial" w:hAnsi="Arial" w:cs="Arial"/>
          <w:sz w:val="28"/>
          <w:szCs w:val="28"/>
        </w:rPr>
        <w:t xml:space="preserve">, or click </w:t>
      </w:r>
      <w:hyperlink r:id="rId5" w:history="1">
        <w:r w:rsidR="00F121AD" w:rsidRPr="00F121AD">
          <w:rPr>
            <w:rStyle w:val="Hyperlink"/>
            <w:rFonts w:ascii="Arial" w:hAnsi="Arial" w:cs="Arial"/>
            <w:sz w:val="28"/>
            <w:szCs w:val="28"/>
          </w:rPr>
          <w:t>here</w:t>
        </w:r>
      </w:hyperlink>
      <w:r w:rsidR="00291A7B" w:rsidRPr="00291A7B">
        <w:rPr>
          <w:rFonts w:ascii="Arial" w:hAnsi="Arial" w:cs="Arial"/>
          <w:sz w:val="28"/>
          <w:szCs w:val="28"/>
        </w:rPr>
        <w:t>.</w:t>
      </w:r>
    </w:p>
    <w:p w14:paraId="121B52C1" w14:textId="77777777" w:rsidR="00291A7B" w:rsidRPr="00291A7B" w:rsidRDefault="00291A7B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4372AE3D" w14:textId="48AB0EAE" w:rsidR="003C3B96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291A7B">
        <w:rPr>
          <w:rFonts w:ascii="Arial" w:hAnsi="Arial" w:cs="Arial"/>
          <w:sz w:val="28"/>
          <w:szCs w:val="28"/>
        </w:rPr>
        <w:t>Thanks also to the Wine Club and to John and Liz Prosser for the use of their large gazebos.</w:t>
      </w:r>
      <w:r w:rsidR="00291A7B">
        <w:rPr>
          <w:rFonts w:ascii="Arial" w:hAnsi="Arial" w:cs="Arial"/>
          <w:sz w:val="28"/>
          <w:szCs w:val="28"/>
        </w:rPr>
        <w:t xml:space="preserve">  </w:t>
      </w:r>
      <w:r w:rsidRPr="00291A7B">
        <w:rPr>
          <w:rFonts w:ascii="Arial" w:hAnsi="Arial" w:cs="Arial"/>
          <w:sz w:val="28"/>
          <w:szCs w:val="28"/>
        </w:rPr>
        <w:t>We are most grateful to Laura Brown and all at RGS Springfield for their generosity in giving us a free run of their gardens for the day.</w:t>
      </w:r>
    </w:p>
    <w:p w14:paraId="26D73A54" w14:textId="77777777" w:rsidR="003C3B96" w:rsidRPr="001F3D6D" w:rsidRDefault="003C3B96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</w:p>
    <w:p w14:paraId="293F90FF" w14:textId="77777777" w:rsidR="001F3D6D" w:rsidRPr="001F3D6D" w:rsidRDefault="001F3D6D" w:rsidP="001F3D6D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1F3D6D">
        <w:rPr>
          <w:rFonts w:ascii="Arial" w:hAnsi="Arial" w:cs="Arial"/>
          <w:sz w:val="28"/>
          <w:szCs w:val="28"/>
        </w:rPr>
        <w:t>We look forward to another event next year.  If any resident feels able to help the Committee by organising children’s games, we would be delighted.  Please contact any Committee Member.</w:t>
      </w:r>
    </w:p>
    <w:sectPr w:rsidR="001F3D6D" w:rsidRPr="001F3D6D" w:rsidSect="00291A7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C1NLQ0NTW1MDJU0lEKTi0uzszPAykwrAUAxC5f5iwAAAA="/>
  </w:docVars>
  <w:rsids>
    <w:rsidRoot w:val="001F3D6D"/>
    <w:rsid w:val="001F3D6D"/>
    <w:rsid w:val="00291A7B"/>
    <w:rsid w:val="003C3B96"/>
    <w:rsid w:val="007F098E"/>
    <w:rsid w:val="00F1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0E187"/>
  <w15:chartTrackingRefBased/>
  <w15:docId w15:val="{5C2FB01F-F4A4-4D45-9D44-565829355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D6D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21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21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75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http://britanniasquare.org/EventInfo/street-spring-clean-2021/104" TargetMode="External"/><Relationship Id="rId5" Type="http://schemas.openxmlformats.org/officeDocument/2006/relationships/hyperlink" Target="http://britanniasquare.org/EventInfo/summer-party-2021/103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18</Words>
  <Characters>1814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erry</dc:creator>
  <cp:keywords/>
  <dc:description/>
  <cp:lastModifiedBy>Microsoft Office User</cp:lastModifiedBy>
  <cp:revision>2</cp:revision>
  <cp:lastPrinted>2021-11-02T23:43:00Z</cp:lastPrinted>
  <dcterms:created xsi:type="dcterms:W3CDTF">2021-11-02T23:16:00Z</dcterms:created>
  <dcterms:modified xsi:type="dcterms:W3CDTF">2021-11-03T10:22:00Z</dcterms:modified>
</cp:coreProperties>
</file>